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E23FB3" w14:textId="5E45A0AB" w:rsidR="00B378E0" w:rsidRDefault="003D7DF2">
      <w:pPr>
        <w:rPr>
          <w:rFonts w:ascii="Times New Roman" w:hAnsi="Times New Roman" w:cs="Times New Roman"/>
          <w:b/>
          <w:bCs/>
        </w:rPr>
      </w:pPr>
      <w:r w:rsidRPr="003D7DF2">
        <w:rPr>
          <w:rFonts w:ascii="Times New Roman" w:hAnsi="Times New Roman" w:cs="Times New Roman"/>
          <w:b/>
          <w:bCs/>
        </w:rPr>
        <w:t>Important Pandas functions to complete the homework assignment:</w:t>
      </w:r>
    </w:p>
    <w:p w14:paraId="3031A5CD" w14:textId="4511B16B" w:rsidR="003D7DF2" w:rsidRPr="00622108" w:rsidRDefault="003D7DF2" w:rsidP="003D7DF2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622108">
        <w:rPr>
          <w:rFonts w:ascii="Times New Roman" w:hAnsi="Times New Roman" w:cs="Times New Roman"/>
        </w:rPr>
        <w:t>pandas.read_csv</w:t>
      </w:r>
    </w:p>
    <w:p w14:paraId="52D0260B" w14:textId="16505B7A" w:rsidR="003D7DF2" w:rsidRDefault="003D7DF2" w:rsidP="003D7DF2">
      <w:pPr>
        <w:pStyle w:val="ListParagraph"/>
        <w:rPr>
          <w:rFonts w:ascii="Times New Roman" w:hAnsi="Times New Roman" w:cs="Times New Roman"/>
          <w:b/>
          <w:bCs/>
        </w:rPr>
      </w:pPr>
    </w:p>
    <w:p w14:paraId="6F7FDE9C" w14:textId="2CF5EAA4" w:rsidR="00622108" w:rsidRDefault="003D7DF2" w:rsidP="00622108">
      <w:pPr>
        <w:pStyle w:val="ListParagraph"/>
        <w:rPr>
          <w:rFonts w:ascii="Times New Roman" w:hAnsi="Times New Roman" w:cs="Times New Roman"/>
        </w:rPr>
      </w:pPr>
      <w:hyperlink r:id="rId5" w:history="1">
        <w:r w:rsidRPr="005A58D0">
          <w:rPr>
            <w:rStyle w:val="Hyperlink"/>
            <w:rFonts w:ascii="Times New Roman" w:hAnsi="Times New Roman" w:cs="Times New Roman"/>
          </w:rPr>
          <w:t>https://pandas.pydata.org/docs/reference/api/pandas.read_csv.html#pandas.read_csv</w:t>
        </w:r>
      </w:hyperlink>
    </w:p>
    <w:p w14:paraId="71375F15" w14:textId="77777777" w:rsidR="00622108" w:rsidRPr="00622108" w:rsidRDefault="00622108" w:rsidP="00622108">
      <w:pPr>
        <w:pStyle w:val="ListParagraph"/>
        <w:rPr>
          <w:rFonts w:ascii="Times New Roman" w:hAnsi="Times New Roman" w:cs="Times New Roman"/>
        </w:rPr>
      </w:pPr>
    </w:p>
    <w:p w14:paraId="73166AB7" w14:textId="744789BC" w:rsidR="003D7DF2" w:rsidRDefault="00622108" w:rsidP="00622108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622108">
        <w:rPr>
          <w:rFonts w:ascii="Times New Roman" w:hAnsi="Times New Roman" w:cs="Times New Roman"/>
        </w:rPr>
        <w:t>pandas.DataFrame.dtypes</w:t>
      </w:r>
    </w:p>
    <w:p w14:paraId="777BDAB8" w14:textId="6582B48F" w:rsidR="00622108" w:rsidRDefault="00622108" w:rsidP="00622108">
      <w:pPr>
        <w:pStyle w:val="ListParagraph"/>
        <w:rPr>
          <w:rFonts w:ascii="Times New Roman" w:hAnsi="Times New Roman" w:cs="Times New Roman"/>
        </w:rPr>
      </w:pPr>
    </w:p>
    <w:p w14:paraId="0A00D1E9" w14:textId="565D6315" w:rsidR="00622108" w:rsidRDefault="00622108" w:rsidP="00622108">
      <w:pPr>
        <w:pStyle w:val="ListParagraph"/>
        <w:rPr>
          <w:rFonts w:ascii="Times New Roman" w:hAnsi="Times New Roman" w:cs="Times New Roman"/>
        </w:rPr>
      </w:pPr>
      <w:hyperlink r:id="rId6" w:history="1">
        <w:r w:rsidRPr="005A58D0">
          <w:rPr>
            <w:rStyle w:val="Hyperlink"/>
            <w:rFonts w:ascii="Times New Roman" w:hAnsi="Times New Roman" w:cs="Times New Roman"/>
          </w:rPr>
          <w:t>https://pandas.pydata.org/docs/reference/api/pandas.DataFrame.dtypes.html</w:t>
        </w:r>
      </w:hyperlink>
    </w:p>
    <w:p w14:paraId="57AF0A8C" w14:textId="77777777" w:rsidR="00622108" w:rsidRDefault="00622108" w:rsidP="00622108">
      <w:pPr>
        <w:pStyle w:val="ListParagraph"/>
        <w:rPr>
          <w:rFonts w:ascii="Times New Roman" w:hAnsi="Times New Roman" w:cs="Times New Roman"/>
        </w:rPr>
      </w:pPr>
    </w:p>
    <w:p w14:paraId="70F3D009" w14:textId="56BA256D" w:rsidR="00622108" w:rsidRDefault="00622108" w:rsidP="00622108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622108">
        <w:rPr>
          <w:rFonts w:ascii="Times New Roman" w:hAnsi="Times New Roman" w:cs="Times New Roman"/>
        </w:rPr>
        <w:t>pandas.DataFrame.astype</w:t>
      </w:r>
    </w:p>
    <w:p w14:paraId="3E3AB6EA" w14:textId="6D88138F" w:rsidR="00622108" w:rsidRDefault="00622108" w:rsidP="00622108">
      <w:pPr>
        <w:pStyle w:val="ListParagraph"/>
        <w:rPr>
          <w:rFonts w:ascii="Times New Roman" w:hAnsi="Times New Roman" w:cs="Times New Roman"/>
        </w:rPr>
      </w:pPr>
    </w:p>
    <w:p w14:paraId="18634C03" w14:textId="0AA02411" w:rsidR="00622108" w:rsidRDefault="00622108" w:rsidP="00622108">
      <w:pPr>
        <w:pStyle w:val="ListParagraph"/>
        <w:rPr>
          <w:rFonts w:ascii="Times New Roman" w:hAnsi="Times New Roman" w:cs="Times New Roman"/>
        </w:rPr>
      </w:pPr>
      <w:hyperlink r:id="rId7" w:history="1">
        <w:r w:rsidRPr="005A58D0">
          <w:rPr>
            <w:rStyle w:val="Hyperlink"/>
            <w:rFonts w:ascii="Times New Roman" w:hAnsi="Times New Roman" w:cs="Times New Roman"/>
          </w:rPr>
          <w:t>https://pandas.pydata.org/docs/reference/api/pandas.DataFrame.astype.html</w:t>
        </w:r>
      </w:hyperlink>
    </w:p>
    <w:p w14:paraId="314162E5" w14:textId="36169C62" w:rsidR="00622108" w:rsidRDefault="00622108" w:rsidP="00622108">
      <w:pPr>
        <w:pStyle w:val="ListParagraph"/>
        <w:rPr>
          <w:rFonts w:ascii="Times New Roman" w:hAnsi="Times New Roman" w:cs="Times New Roman"/>
        </w:rPr>
      </w:pPr>
    </w:p>
    <w:p w14:paraId="1C7A252F" w14:textId="0BF25412" w:rsidR="00622108" w:rsidRDefault="00F25C02" w:rsidP="00622108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25C02">
        <w:rPr>
          <w:rFonts w:ascii="Times New Roman" w:hAnsi="Times New Roman" w:cs="Times New Roman"/>
        </w:rPr>
        <w:t>pandas.DataFrame.groupby</w:t>
      </w:r>
    </w:p>
    <w:p w14:paraId="6A8FF481" w14:textId="2FA3DB05" w:rsidR="00F25C02" w:rsidRDefault="00F25C02" w:rsidP="00F25C02">
      <w:pPr>
        <w:pStyle w:val="ListParagraph"/>
        <w:rPr>
          <w:rFonts w:ascii="Times New Roman" w:hAnsi="Times New Roman" w:cs="Times New Roman"/>
        </w:rPr>
      </w:pPr>
    </w:p>
    <w:p w14:paraId="3C1626B5" w14:textId="35140DD3" w:rsidR="00F25C02" w:rsidRDefault="00F25C02" w:rsidP="00F25C02">
      <w:pPr>
        <w:pStyle w:val="ListParagraph"/>
        <w:rPr>
          <w:rFonts w:ascii="Times New Roman" w:hAnsi="Times New Roman" w:cs="Times New Roman"/>
        </w:rPr>
      </w:pPr>
      <w:hyperlink r:id="rId8" w:history="1">
        <w:r w:rsidRPr="005A58D0">
          <w:rPr>
            <w:rStyle w:val="Hyperlink"/>
            <w:rFonts w:ascii="Times New Roman" w:hAnsi="Times New Roman" w:cs="Times New Roman"/>
          </w:rPr>
          <w:t>https://pandas.pydata.org/docs/reference/api/pandas.DataFrame.groupby.html</w:t>
        </w:r>
      </w:hyperlink>
    </w:p>
    <w:p w14:paraId="33882CF8" w14:textId="7CDBE7C5" w:rsidR="00F25C02" w:rsidRDefault="00F25C02" w:rsidP="00F25C02">
      <w:pPr>
        <w:pStyle w:val="ListParagraph"/>
        <w:rPr>
          <w:rFonts w:ascii="Times New Roman" w:hAnsi="Times New Roman" w:cs="Times New Roman"/>
        </w:rPr>
      </w:pPr>
    </w:p>
    <w:p w14:paraId="1B575F17" w14:textId="01E7A5D7" w:rsidR="00F25C02" w:rsidRDefault="00F25C02" w:rsidP="00F25C02">
      <w:pPr>
        <w:pStyle w:val="ListParagraph"/>
        <w:rPr>
          <w:rFonts w:ascii="Times New Roman" w:hAnsi="Times New Roman" w:cs="Times New Roman"/>
        </w:rPr>
      </w:pPr>
    </w:p>
    <w:p w14:paraId="2ED1CA3A" w14:textId="4147D17D" w:rsidR="00F25C02" w:rsidRDefault="00F25C02" w:rsidP="00F25C02">
      <w:pPr>
        <w:pStyle w:val="ListParagraph"/>
        <w:rPr>
          <w:rFonts w:ascii="Times New Roman" w:hAnsi="Times New Roman" w:cs="Times New Roman"/>
        </w:rPr>
      </w:pPr>
    </w:p>
    <w:p w14:paraId="7B3C7EA6" w14:textId="5AD3A921" w:rsidR="00F25C02" w:rsidRDefault="00F25C02" w:rsidP="00F25C02">
      <w:pPr>
        <w:pStyle w:val="ListParagraph"/>
        <w:rPr>
          <w:rFonts w:ascii="Times New Roman" w:hAnsi="Times New Roman" w:cs="Times New Roman"/>
        </w:rPr>
      </w:pPr>
    </w:p>
    <w:p w14:paraId="050C3687" w14:textId="36E66014" w:rsidR="00F25C02" w:rsidRDefault="00F25C02" w:rsidP="00F25C02">
      <w:pPr>
        <w:rPr>
          <w:rFonts w:ascii="Times New Roman" w:hAnsi="Times New Roman" w:cs="Times New Roman"/>
        </w:rPr>
      </w:pPr>
      <w:r w:rsidRPr="00F25C02">
        <w:rPr>
          <w:rFonts w:ascii="Times New Roman" w:hAnsi="Times New Roman" w:cs="Times New Roman"/>
        </w:rPr>
        <w:t xml:space="preserve">Pandas </w:t>
      </w:r>
      <w:r>
        <w:rPr>
          <w:rFonts w:ascii="Times New Roman" w:hAnsi="Times New Roman" w:cs="Times New Roman"/>
        </w:rPr>
        <w:t>tutorial:</w:t>
      </w:r>
    </w:p>
    <w:p w14:paraId="3F00B176" w14:textId="56882903" w:rsidR="00F25C02" w:rsidRDefault="00F25C02" w:rsidP="00F25C02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hyperlink r:id="rId9" w:history="1">
        <w:r w:rsidRPr="005A58D0">
          <w:rPr>
            <w:rStyle w:val="Hyperlink"/>
            <w:rFonts w:ascii="Times New Roman" w:hAnsi="Times New Roman" w:cs="Times New Roman"/>
          </w:rPr>
          <w:t>https://youtu.be/vmEHCJofslg</w:t>
        </w:r>
      </w:hyperlink>
    </w:p>
    <w:p w14:paraId="51743790" w14:textId="7BFA9BB9" w:rsidR="00F25C02" w:rsidRDefault="00F25C02" w:rsidP="00F25C02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hyperlink r:id="rId10" w:history="1">
        <w:r w:rsidRPr="005A58D0">
          <w:rPr>
            <w:rStyle w:val="Hyperlink"/>
            <w:rFonts w:ascii="Times New Roman" w:hAnsi="Times New Roman" w:cs="Times New Roman"/>
          </w:rPr>
          <w:t>https://youtu.be/ZyhVh-qRZPA</w:t>
        </w:r>
      </w:hyperlink>
    </w:p>
    <w:p w14:paraId="10E70A3C" w14:textId="39A5EC48" w:rsidR="00BF3795" w:rsidRDefault="00BF3795" w:rsidP="00BF3795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hyperlink r:id="rId11" w:history="1">
        <w:r w:rsidRPr="005A58D0">
          <w:rPr>
            <w:rStyle w:val="Hyperlink"/>
            <w:rFonts w:ascii="Times New Roman" w:hAnsi="Times New Roman" w:cs="Times New Roman"/>
          </w:rPr>
          <w:t>https://www.geeksforgeeks.org/pandas-tutorial/</w:t>
        </w:r>
      </w:hyperlink>
    </w:p>
    <w:p w14:paraId="234A5867" w14:textId="77777777" w:rsidR="00BF3795" w:rsidRPr="00BF3795" w:rsidRDefault="00BF3795" w:rsidP="00BF3795">
      <w:pPr>
        <w:pStyle w:val="ListParagraph"/>
        <w:rPr>
          <w:rFonts w:ascii="Times New Roman" w:hAnsi="Times New Roman" w:cs="Times New Roman"/>
        </w:rPr>
      </w:pPr>
    </w:p>
    <w:p w14:paraId="58724F57" w14:textId="09DCF047" w:rsidR="00F25C02" w:rsidRPr="00BF3795" w:rsidRDefault="00BF3795" w:rsidP="00BF379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 any error or doubts regarding any pandas functions, you can check the below link.</w:t>
      </w:r>
    </w:p>
    <w:p w14:paraId="33DE80C4" w14:textId="28D2B7EA" w:rsidR="00F25C02" w:rsidRPr="00F25C02" w:rsidRDefault="00F25C02" w:rsidP="00F25C02">
      <w:pPr>
        <w:rPr>
          <w:rFonts w:ascii="Times New Roman" w:hAnsi="Times New Roman" w:cs="Times New Roman"/>
        </w:rPr>
      </w:pPr>
      <w:r w:rsidRPr="00F25C02">
        <w:rPr>
          <w:rFonts w:ascii="Times New Roman" w:hAnsi="Times New Roman" w:cs="Times New Roman"/>
        </w:rPr>
        <w:t>https://stackoverflow.com/questions/tagged/pandas</w:t>
      </w:r>
    </w:p>
    <w:sectPr w:rsidR="00F25C02" w:rsidRPr="00F25C0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57063"/>
    <w:multiLevelType w:val="hybridMultilevel"/>
    <w:tmpl w:val="35EACF5E"/>
    <w:lvl w:ilvl="0" w:tplc="C5D29D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5F140D"/>
    <w:multiLevelType w:val="hybridMultilevel"/>
    <w:tmpl w:val="2EAA79B2"/>
    <w:lvl w:ilvl="0" w:tplc="C5D29D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6176253">
    <w:abstractNumId w:val="0"/>
  </w:num>
  <w:num w:numId="2" w16cid:durableId="3228597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NTE1NDGwNDA3NTVW0lEKTi0uzszPAykwrAUAdkNeTSwAAAA="/>
  </w:docVars>
  <w:rsids>
    <w:rsidRoot w:val="003D7DF2"/>
    <w:rsid w:val="003D7DF2"/>
    <w:rsid w:val="00622108"/>
    <w:rsid w:val="00B378E0"/>
    <w:rsid w:val="00BF3795"/>
    <w:rsid w:val="00F25C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887D5E"/>
  <w15:chartTrackingRefBased/>
  <w15:docId w15:val="{8112329F-C455-44AA-A620-A449A031A3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7DF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D7DF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7D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andas.pydata.org/docs/reference/api/pandas.DataFrame.groupby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pandas.pydata.org/docs/reference/api/pandas.DataFrame.astype.htm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andas.pydata.org/docs/reference/api/pandas.DataFrame.dtypes.html" TargetMode="External"/><Relationship Id="rId11" Type="http://schemas.openxmlformats.org/officeDocument/2006/relationships/hyperlink" Target="https://www.geeksforgeeks.org/pandas-tutorial/" TargetMode="External"/><Relationship Id="rId5" Type="http://schemas.openxmlformats.org/officeDocument/2006/relationships/hyperlink" Target="https://pandas.pydata.org/docs/reference/api/pandas.read_csv.html#pandas.read_csv" TargetMode="External"/><Relationship Id="rId10" Type="http://schemas.openxmlformats.org/officeDocument/2006/relationships/hyperlink" Target="https://youtu.be/ZyhVh-qRZP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youtu.be/vmEHCJofsl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86</Words>
  <Characters>10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iram Sekar</dc:creator>
  <cp:keywords/>
  <dc:description/>
  <cp:lastModifiedBy>Shriram Sekar</cp:lastModifiedBy>
  <cp:revision>1</cp:revision>
  <dcterms:created xsi:type="dcterms:W3CDTF">2022-09-08T23:48:00Z</dcterms:created>
  <dcterms:modified xsi:type="dcterms:W3CDTF">2022-09-09T00:06:00Z</dcterms:modified>
</cp:coreProperties>
</file>